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B750A" w14:textId="77777777" w:rsidR="002B0B12" w:rsidRPr="008F1FD4" w:rsidRDefault="002B0B12" w:rsidP="002B0B12">
      <w:pPr>
        <w:spacing w:after="0" w:line="240" w:lineRule="auto"/>
        <w:jc w:val="center"/>
        <w:rPr>
          <w:rFonts w:ascii="Script MT Bold" w:hAnsi="Script MT Bold" w:cs="Times New Roman"/>
          <w:b/>
          <w:sz w:val="32"/>
        </w:rPr>
      </w:pPr>
      <w:r w:rsidRPr="008F1FD4">
        <w:rPr>
          <w:rFonts w:ascii="Script MT Bold" w:hAnsi="Script MT Bold" w:cs="Times New Roman"/>
          <w:b/>
          <w:sz w:val="32"/>
        </w:rPr>
        <w:t>God’s Perfect Ten</w:t>
      </w:r>
    </w:p>
    <w:p w14:paraId="034C5A6D" w14:textId="7BB2F561" w:rsidR="001B3337" w:rsidRPr="009466CB" w:rsidRDefault="001B3337" w:rsidP="009466CB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</w:rPr>
      </w:pPr>
      <w:r w:rsidRPr="009466CB">
        <w:rPr>
          <w:rFonts w:ascii="Rockwell Extra Bold" w:hAnsi="Rockwell Extra Bold" w:cs="Times New Roman"/>
          <w:b/>
          <w:sz w:val="36"/>
        </w:rPr>
        <w:t>CRAVE CONTENTMENT</w:t>
      </w:r>
    </w:p>
    <w:p w14:paraId="26206F71" w14:textId="470E8F30" w:rsidR="001B3337" w:rsidRPr="00F260BC" w:rsidRDefault="00F260BC" w:rsidP="00F260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 w:rsidRPr="00F260BC">
        <w:rPr>
          <w:rFonts w:ascii="Times New Roman" w:hAnsi="Times New Roman" w:cs="Times New Roman"/>
          <w:b/>
          <w:sz w:val="24"/>
        </w:rPr>
        <w:t>Exodus 20:17; I Timothy 6:6-10</w:t>
      </w:r>
      <w:bookmarkEnd w:id="0"/>
    </w:p>
    <w:p w14:paraId="0EF61B39" w14:textId="5AD0B3EF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CAB5ED0" w14:textId="14706652" w:rsidR="00881056" w:rsidRDefault="001B3337" w:rsidP="001B3337">
      <w:pPr>
        <w:spacing w:after="0" w:line="240" w:lineRule="auto"/>
        <w:rPr>
          <w:rFonts w:ascii="Rockwell Extra Bold" w:hAnsi="Rockwell Extra Bold" w:cs="Times New Roman"/>
          <w:b/>
          <w:sz w:val="32"/>
        </w:rPr>
      </w:pPr>
      <w:r w:rsidRPr="009466CB">
        <w:rPr>
          <w:rFonts w:ascii="Rockwell Extra Bold" w:hAnsi="Rockwell Extra Bold" w:cs="Times New Roman"/>
          <w:b/>
          <w:sz w:val="32"/>
        </w:rPr>
        <w:t xml:space="preserve">I </w:t>
      </w:r>
      <w:r w:rsidR="00DC37B6">
        <w:rPr>
          <w:rFonts w:ascii="Rockwell Extra Bold" w:hAnsi="Rockwell Extra Bold" w:cs="Times New Roman"/>
          <w:b/>
          <w:sz w:val="32"/>
        </w:rPr>
        <w:t xml:space="preserve">_______________ </w:t>
      </w:r>
      <w:r w:rsidRPr="009466CB">
        <w:rPr>
          <w:rFonts w:ascii="Rockwell Extra Bold" w:hAnsi="Rockwell Extra Bold" w:cs="Times New Roman"/>
          <w:b/>
          <w:sz w:val="32"/>
        </w:rPr>
        <w:t xml:space="preserve">IT </w:t>
      </w:r>
      <w:r w:rsidR="00881056">
        <w:rPr>
          <w:rFonts w:ascii="Rockwell Extra Bold" w:hAnsi="Rockwell Extra Bold" w:cs="Times New Roman"/>
          <w:b/>
          <w:sz w:val="32"/>
        </w:rPr>
        <w:t>_______________!</w:t>
      </w:r>
    </w:p>
    <w:p w14:paraId="71907110" w14:textId="1D3400C8" w:rsidR="00881056" w:rsidRDefault="00881056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_____________________ </w:t>
      </w:r>
      <w:r w:rsidR="001B3337" w:rsidRPr="009466CB">
        <w:rPr>
          <w:rFonts w:ascii="Times New Roman" w:hAnsi="Times New Roman" w:cs="Times New Roman"/>
          <w:b/>
          <w:sz w:val="24"/>
        </w:rPr>
        <w:t xml:space="preserve">can </w:t>
      </w:r>
      <w:r>
        <w:rPr>
          <w:rFonts w:ascii="Times New Roman" w:hAnsi="Times New Roman" w:cs="Times New Roman"/>
          <w:b/>
          <w:sz w:val="24"/>
        </w:rPr>
        <w:t xml:space="preserve">_____________________ </w:t>
      </w:r>
      <w:r w:rsidR="001B3337" w:rsidRPr="009466CB">
        <w:rPr>
          <w:rFonts w:ascii="Times New Roman" w:hAnsi="Times New Roman" w:cs="Times New Roman"/>
          <w:b/>
          <w:sz w:val="24"/>
        </w:rPr>
        <w:t xml:space="preserve">our </w:t>
      </w:r>
      <w:r>
        <w:rPr>
          <w:rFonts w:ascii="Times New Roman" w:hAnsi="Times New Roman" w:cs="Times New Roman"/>
          <w:b/>
          <w:sz w:val="24"/>
        </w:rPr>
        <w:t>________________.</w:t>
      </w:r>
    </w:p>
    <w:p w14:paraId="59A95BD9" w14:textId="0E01AE82" w:rsidR="001B3337" w:rsidRPr="00881056" w:rsidRDefault="00DC435B" w:rsidP="0088105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James 1:</w:t>
      </w:r>
      <w:r w:rsidR="002C181F" w:rsidRPr="00881056">
        <w:rPr>
          <w:rFonts w:ascii="Times New Roman" w:hAnsi="Times New Roman" w:cs="Times New Roman"/>
          <w:sz w:val="24"/>
        </w:rPr>
        <w:t>14-15</w:t>
      </w:r>
    </w:p>
    <w:p w14:paraId="52B5A80C" w14:textId="647936A3" w:rsidR="002C181F" w:rsidRPr="00881056" w:rsidRDefault="002C181F" w:rsidP="0088105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Luke 12:15-19</w:t>
      </w:r>
    </w:p>
    <w:p w14:paraId="1E7F874C" w14:textId="1D7641B5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CC38116" w14:textId="4C82052A" w:rsidR="001B3337" w:rsidRPr="009466CB" w:rsidRDefault="00881056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____</w:t>
      </w:r>
      <w:r w:rsidR="001B3337" w:rsidRPr="009466CB">
        <w:rPr>
          <w:rFonts w:ascii="Times New Roman" w:hAnsi="Times New Roman" w:cs="Times New Roman"/>
          <w:b/>
          <w:sz w:val="24"/>
        </w:rPr>
        <w:t xml:space="preserve"> can </w:t>
      </w:r>
      <w:r>
        <w:rPr>
          <w:rFonts w:ascii="Times New Roman" w:hAnsi="Times New Roman" w:cs="Times New Roman"/>
          <w:b/>
          <w:sz w:val="24"/>
        </w:rPr>
        <w:t>___________________</w:t>
      </w:r>
      <w:r w:rsidR="001B3337" w:rsidRPr="009466CB">
        <w:rPr>
          <w:rFonts w:ascii="Times New Roman" w:hAnsi="Times New Roman" w:cs="Times New Roman"/>
          <w:b/>
          <w:sz w:val="24"/>
        </w:rPr>
        <w:t xml:space="preserve"> our </w:t>
      </w:r>
      <w:r>
        <w:rPr>
          <w:rFonts w:ascii="Times New Roman" w:hAnsi="Times New Roman" w:cs="Times New Roman"/>
          <w:b/>
          <w:sz w:val="24"/>
        </w:rPr>
        <w:t>__________________</w:t>
      </w:r>
      <w:r w:rsidR="001B3337" w:rsidRPr="009466CB">
        <w:rPr>
          <w:rFonts w:ascii="Times New Roman" w:hAnsi="Times New Roman" w:cs="Times New Roman"/>
          <w:b/>
          <w:sz w:val="24"/>
        </w:rPr>
        <w:t>.</w:t>
      </w:r>
    </w:p>
    <w:p w14:paraId="507AF721" w14:textId="31E7DB1B" w:rsidR="001B3337" w:rsidRPr="00881056" w:rsidRDefault="002C181F" w:rsidP="0088105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Romans 1:29</w:t>
      </w:r>
    </w:p>
    <w:p w14:paraId="26CD6C2F" w14:textId="44E3A8E7" w:rsidR="002C181F" w:rsidRPr="00881056" w:rsidRDefault="002C181F" w:rsidP="0088105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Mark 10:17, 19-22</w:t>
      </w:r>
    </w:p>
    <w:p w14:paraId="043AC1CD" w14:textId="5D298128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C4CB167" w14:textId="34585DD2" w:rsidR="001B3337" w:rsidRPr="009466CB" w:rsidRDefault="001B3337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Rising </w:t>
      </w:r>
      <w:r w:rsidR="00881056">
        <w:rPr>
          <w:rFonts w:ascii="Times New Roman" w:hAnsi="Times New Roman" w:cs="Times New Roman"/>
          <w:b/>
          <w:sz w:val="24"/>
        </w:rPr>
        <w:t>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the </w:t>
      </w:r>
      <w:r w:rsidR="00881056">
        <w:rPr>
          <w:rFonts w:ascii="Times New Roman" w:hAnsi="Times New Roman" w:cs="Times New Roman"/>
          <w:b/>
          <w:sz w:val="24"/>
        </w:rPr>
        <w:t xml:space="preserve">______________ </w:t>
      </w:r>
      <w:r w:rsidRPr="009466CB">
        <w:rPr>
          <w:rFonts w:ascii="Times New Roman" w:hAnsi="Times New Roman" w:cs="Times New Roman"/>
          <w:b/>
          <w:sz w:val="24"/>
        </w:rPr>
        <w:t>for</w:t>
      </w:r>
      <w:r w:rsidR="00881056">
        <w:rPr>
          <w:rFonts w:ascii="Times New Roman" w:hAnsi="Times New Roman" w:cs="Times New Roman"/>
          <w:b/>
          <w:sz w:val="24"/>
        </w:rPr>
        <w:t xml:space="preserve"> _____________________</w:t>
      </w:r>
      <w:r w:rsidRPr="009466CB">
        <w:rPr>
          <w:rFonts w:ascii="Times New Roman" w:hAnsi="Times New Roman" w:cs="Times New Roman"/>
          <w:b/>
          <w:sz w:val="24"/>
        </w:rPr>
        <w:t>.</w:t>
      </w:r>
    </w:p>
    <w:p w14:paraId="33BFD441" w14:textId="3399CCBB" w:rsidR="009466CB" w:rsidRPr="00881056" w:rsidRDefault="002C181F" w:rsidP="0088105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Colossians 3:1-2</w:t>
      </w:r>
    </w:p>
    <w:p w14:paraId="389111D1" w14:textId="25698CFE" w:rsidR="009466CB" w:rsidRPr="00881056" w:rsidRDefault="002C181F" w:rsidP="0088105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Matthew 5:6</w:t>
      </w:r>
    </w:p>
    <w:p w14:paraId="338C8E62" w14:textId="323F1AB9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9F0EBDF" w14:textId="1157CCB8" w:rsidR="001B3337" w:rsidRPr="009466CB" w:rsidRDefault="001B3337" w:rsidP="001B3337">
      <w:pPr>
        <w:spacing w:after="0" w:line="240" w:lineRule="auto"/>
        <w:rPr>
          <w:rFonts w:ascii="Rockwell Extra Bold" w:hAnsi="Rockwell Extra Bold" w:cs="Times New Roman"/>
          <w:sz w:val="32"/>
        </w:rPr>
      </w:pPr>
      <w:r w:rsidRPr="009466CB">
        <w:rPr>
          <w:rFonts w:ascii="Rockwell Extra Bold" w:hAnsi="Rockwell Extra Bold" w:cs="Times New Roman"/>
          <w:sz w:val="32"/>
        </w:rPr>
        <w:t xml:space="preserve">I </w:t>
      </w:r>
      <w:r w:rsidR="00881056">
        <w:rPr>
          <w:rFonts w:ascii="Rockwell Extra Bold" w:hAnsi="Rockwell Extra Bold" w:cs="Times New Roman"/>
          <w:sz w:val="32"/>
        </w:rPr>
        <w:t>_______________ __________________</w:t>
      </w:r>
      <w:r w:rsidRPr="009466CB">
        <w:rPr>
          <w:rFonts w:ascii="Rockwell Extra Bold" w:hAnsi="Rockwell Extra Bold" w:cs="Times New Roman"/>
          <w:sz w:val="32"/>
        </w:rPr>
        <w:t>!</w:t>
      </w:r>
    </w:p>
    <w:p w14:paraId="11BE7C0B" w14:textId="178B983B" w:rsidR="001B3337" w:rsidRPr="009466CB" w:rsidRDefault="001B3337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The </w:t>
      </w:r>
      <w:r w:rsidR="00881056">
        <w:rPr>
          <w:rFonts w:ascii="Times New Roman" w:hAnsi="Times New Roman" w:cs="Times New Roman"/>
          <w:b/>
          <w:sz w:val="24"/>
        </w:rPr>
        <w:t>_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is an </w:t>
      </w:r>
      <w:r w:rsidR="00881056">
        <w:rPr>
          <w:rFonts w:ascii="Times New Roman" w:hAnsi="Times New Roman" w:cs="Times New Roman"/>
          <w:b/>
          <w:sz w:val="24"/>
        </w:rPr>
        <w:t>_____________________ ________________</w:t>
      </w:r>
      <w:r w:rsidRPr="009466CB">
        <w:rPr>
          <w:rFonts w:ascii="Times New Roman" w:hAnsi="Times New Roman" w:cs="Times New Roman"/>
          <w:b/>
          <w:sz w:val="24"/>
        </w:rPr>
        <w:t>.</w:t>
      </w:r>
    </w:p>
    <w:p w14:paraId="099FBB75" w14:textId="74FB861E" w:rsidR="001B3337" w:rsidRPr="00881056" w:rsidRDefault="002C181F" w:rsidP="0088105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I Timothy 6:10</w:t>
      </w:r>
    </w:p>
    <w:p w14:paraId="705525C1" w14:textId="7D69ABD3" w:rsidR="002C181F" w:rsidRPr="00881056" w:rsidRDefault="002C181F" w:rsidP="0088105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I Kings 21:1-7, 15, 19</w:t>
      </w:r>
    </w:p>
    <w:p w14:paraId="2A46C9B8" w14:textId="77777777" w:rsidR="002C181F" w:rsidRDefault="002C181F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BF454AE" w14:textId="6A9DA42A" w:rsidR="001B3337" w:rsidRPr="009466CB" w:rsidRDefault="001B3337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It </w:t>
      </w:r>
      <w:r w:rsidR="00881056">
        <w:rPr>
          <w:rFonts w:ascii="Times New Roman" w:hAnsi="Times New Roman" w:cs="Times New Roman"/>
          <w:b/>
          <w:sz w:val="24"/>
        </w:rPr>
        <w:t>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our lack of </w:t>
      </w:r>
      <w:r w:rsidR="00881056">
        <w:rPr>
          <w:rFonts w:ascii="Times New Roman" w:hAnsi="Times New Roman" w:cs="Times New Roman"/>
          <w:b/>
          <w:sz w:val="24"/>
        </w:rPr>
        <w:t>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for our</w:t>
      </w:r>
      <w:r w:rsidR="00881056">
        <w:rPr>
          <w:rFonts w:ascii="Times New Roman" w:hAnsi="Times New Roman" w:cs="Times New Roman"/>
          <w:b/>
          <w:sz w:val="24"/>
        </w:rPr>
        <w:t xml:space="preserve"> ________________</w:t>
      </w:r>
      <w:r w:rsidRPr="009466CB">
        <w:rPr>
          <w:rFonts w:ascii="Times New Roman" w:hAnsi="Times New Roman" w:cs="Times New Roman"/>
          <w:b/>
          <w:sz w:val="24"/>
        </w:rPr>
        <w:t>.</w:t>
      </w:r>
    </w:p>
    <w:p w14:paraId="6D81237C" w14:textId="42D80463" w:rsidR="001B3337" w:rsidRDefault="002C181F" w:rsidP="001B3337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mes 4:1-3</w:t>
      </w:r>
    </w:p>
    <w:p w14:paraId="7B500F46" w14:textId="4966DBBA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A084C9C" w14:textId="12DD62D7" w:rsidR="001B3337" w:rsidRPr="009466CB" w:rsidRDefault="001B3337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It </w:t>
      </w:r>
      <w:r w:rsidR="00881056">
        <w:rPr>
          <w:rFonts w:ascii="Times New Roman" w:hAnsi="Times New Roman" w:cs="Times New Roman"/>
          <w:b/>
          <w:sz w:val="24"/>
        </w:rPr>
        <w:t>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our </w:t>
      </w:r>
      <w:r w:rsidR="00881056">
        <w:rPr>
          <w:rFonts w:ascii="Times New Roman" w:hAnsi="Times New Roman" w:cs="Times New Roman"/>
          <w:b/>
          <w:sz w:val="24"/>
        </w:rPr>
        <w:t>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with God’s </w:t>
      </w:r>
      <w:r w:rsidR="00881056">
        <w:rPr>
          <w:rFonts w:ascii="Times New Roman" w:hAnsi="Times New Roman" w:cs="Times New Roman"/>
          <w:b/>
          <w:sz w:val="24"/>
        </w:rPr>
        <w:t>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for us.</w:t>
      </w:r>
    </w:p>
    <w:p w14:paraId="36DCEE87" w14:textId="59402F07" w:rsidR="001B3337" w:rsidRPr="00881056" w:rsidRDefault="002C181F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Genesis 4:7</w:t>
      </w:r>
    </w:p>
    <w:p w14:paraId="46E0CEC4" w14:textId="39691018" w:rsid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9B28DC" w14:textId="48A59060" w:rsidR="001B3337" w:rsidRPr="009466CB" w:rsidRDefault="001B3337" w:rsidP="001B3337">
      <w:pPr>
        <w:spacing w:after="0" w:line="240" w:lineRule="auto"/>
        <w:rPr>
          <w:rFonts w:ascii="Rockwell Extra Bold" w:hAnsi="Rockwell Extra Bold" w:cs="Times New Roman"/>
          <w:sz w:val="32"/>
        </w:rPr>
      </w:pPr>
      <w:r w:rsidRPr="009466CB">
        <w:rPr>
          <w:rFonts w:ascii="Rockwell Extra Bold" w:hAnsi="Rockwell Extra Bold" w:cs="Times New Roman"/>
          <w:sz w:val="32"/>
        </w:rPr>
        <w:t xml:space="preserve">WAYS TO </w:t>
      </w:r>
      <w:r w:rsidR="00881056">
        <w:rPr>
          <w:rFonts w:ascii="Rockwell Extra Bold" w:hAnsi="Rockwell Extra Bold" w:cs="Times New Roman"/>
          <w:sz w:val="32"/>
        </w:rPr>
        <w:t>_________________ __________________</w:t>
      </w:r>
    </w:p>
    <w:p w14:paraId="6EFF8012" w14:textId="350A0B6E" w:rsidR="009466CB" w:rsidRPr="009466CB" w:rsidRDefault="009466CB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The </w:t>
      </w:r>
      <w:r w:rsidR="00881056">
        <w:rPr>
          <w:rFonts w:ascii="Times New Roman" w:hAnsi="Times New Roman" w:cs="Times New Roman"/>
          <w:b/>
          <w:sz w:val="24"/>
        </w:rPr>
        <w:t>___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to the </w:t>
      </w:r>
      <w:r w:rsidR="00881056">
        <w:rPr>
          <w:rFonts w:ascii="Times New Roman" w:hAnsi="Times New Roman" w:cs="Times New Roman"/>
          <w:b/>
          <w:sz w:val="24"/>
        </w:rPr>
        <w:t>____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life – the </w:t>
      </w:r>
      <w:r w:rsidR="00881056">
        <w:rPr>
          <w:rFonts w:ascii="Times New Roman" w:hAnsi="Times New Roman" w:cs="Times New Roman"/>
          <w:b/>
          <w:sz w:val="24"/>
        </w:rPr>
        <w:t>___________________</w:t>
      </w:r>
      <w:r w:rsidRPr="009466CB">
        <w:rPr>
          <w:rFonts w:ascii="Times New Roman" w:hAnsi="Times New Roman" w:cs="Times New Roman"/>
          <w:b/>
          <w:sz w:val="24"/>
        </w:rPr>
        <w:t>life.</w:t>
      </w:r>
    </w:p>
    <w:p w14:paraId="544447AF" w14:textId="3B8C8357" w:rsidR="009466CB" w:rsidRPr="00881056" w:rsidRDefault="009466CB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Philippians 4:11-13</w:t>
      </w:r>
    </w:p>
    <w:p w14:paraId="0BB7FC89" w14:textId="77777777" w:rsidR="009466CB" w:rsidRDefault="009466CB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90329F7" w14:textId="17F01740" w:rsidR="001B3337" w:rsidRPr="009466CB" w:rsidRDefault="009466CB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>Cultivate a</w:t>
      </w:r>
      <w:r w:rsidR="00881056">
        <w:rPr>
          <w:rFonts w:ascii="Times New Roman" w:hAnsi="Times New Roman" w:cs="Times New Roman"/>
          <w:b/>
          <w:sz w:val="24"/>
        </w:rPr>
        <w:t>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sense of </w:t>
      </w:r>
      <w:r w:rsidR="00881056">
        <w:rPr>
          <w:rFonts w:ascii="Times New Roman" w:hAnsi="Times New Roman" w:cs="Times New Roman"/>
          <w:b/>
          <w:sz w:val="24"/>
        </w:rPr>
        <w:t>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for the </w:t>
      </w:r>
      <w:r w:rsidR="00881056">
        <w:rPr>
          <w:rFonts w:ascii="Times New Roman" w:hAnsi="Times New Roman" w:cs="Times New Roman"/>
          <w:b/>
          <w:sz w:val="24"/>
        </w:rPr>
        <w:t>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and </w:t>
      </w:r>
      <w:r w:rsidR="00881056">
        <w:rPr>
          <w:rFonts w:ascii="Times New Roman" w:hAnsi="Times New Roman" w:cs="Times New Roman"/>
          <w:b/>
          <w:sz w:val="24"/>
        </w:rPr>
        <w:t>_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things of life.</w:t>
      </w:r>
    </w:p>
    <w:p w14:paraId="3FCC26EE" w14:textId="3A2F95EF" w:rsidR="009466CB" w:rsidRPr="00881056" w:rsidRDefault="009466CB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I Timothy 6:6-8</w:t>
      </w:r>
    </w:p>
    <w:p w14:paraId="59F2B6C5" w14:textId="4F5A95C2" w:rsidR="009466CB" w:rsidRDefault="009466CB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FE1D610" w14:textId="3C640CEF" w:rsidR="009466CB" w:rsidRPr="009466CB" w:rsidRDefault="009466CB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466CB">
        <w:rPr>
          <w:rFonts w:ascii="Times New Roman" w:hAnsi="Times New Roman" w:cs="Times New Roman"/>
          <w:b/>
          <w:sz w:val="24"/>
        </w:rPr>
        <w:t xml:space="preserve">Gain </w:t>
      </w:r>
      <w:r w:rsidR="00881056">
        <w:rPr>
          <w:rFonts w:ascii="Times New Roman" w:hAnsi="Times New Roman" w:cs="Times New Roman"/>
          <w:b/>
          <w:sz w:val="24"/>
        </w:rPr>
        <w:t>__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 from</w:t>
      </w:r>
      <w:r w:rsidR="00881056">
        <w:rPr>
          <w:rFonts w:ascii="Times New Roman" w:hAnsi="Times New Roman" w:cs="Times New Roman"/>
          <w:b/>
          <w:sz w:val="24"/>
        </w:rPr>
        <w:t xml:space="preserve"> __________________</w:t>
      </w:r>
      <w:r w:rsidRPr="009466CB">
        <w:rPr>
          <w:rFonts w:ascii="Times New Roman" w:hAnsi="Times New Roman" w:cs="Times New Roman"/>
          <w:b/>
          <w:sz w:val="24"/>
        </w:rPr>
        <w:t xml:space="preserve">, not </w:t>
      </w:r>
      <w:r w:rsidR="00881056">
        <w:rPr>
          <w:rFonts w:ascii="Times New Roman" w:hAnsi="Times New Roman" w:cs="Times New Roman"/>
          <w:b/>
          <w:sz w:val="24"/>
        </w:rPr>
        <w:t>_________________</w:t>
      </w:r>
      <w:r w:rsidRPr="009466CB">
        <w:rPr>
          <w:rFonts w:ascii="Times New Roman" w:hAnsi="Times New Roman" w:cs="Times New Roman"/>
          <w:b/>
          <w:sz w:val="24"/>
        </w:rPr>
        <w:t>.</w:t>
      </w:r>
    </w:p>
    <w:p w14:paraId="45ED8B29" w14:textId="72253D68" w:rsidR="009466CB" w:rsidRPr="00881056" w:rsidRDefault="002C181F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Hebrews 13:5</w:t>
      </w:r>
    </w:p>
    <w:p w14:paraId="19B1AB0E" w14:textId="66ABB113" w:rsidR="002C181F" w:rsidRPr="00881056" w:rsidRDefault="002C181F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Proverbs 23:4</w:t>
      </w:r>
    </w:p>
    <w:p w14:paraId="63B50F66" w14:textId="20F22648" w:rsidR="002C181F" w:rsidRPr="00881056" w:rsidRDefault="002C181F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Mark 8:36</w:t>
      </w:r>
    </w:p>
    <w:p w14:paraId="62500D73" w14:textId="0EF877E8" w:rsidR="009466CB" w:rsidRPr="00881056" w:rsidRDefault="002C181F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t>Psalm 73:25</w:t>
      </w:r>
    </w:p>
    <w:p w14:paraId="0CCF7A5E" w14:textId="010C078C" w:rsidR="009466CB" w:rsidRPr="009466CB" w:rsidRDefault="00881056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 _________________</w:t>
      </w:r>
      <w:r w:rsidR="009466CB" w:rsidRPr="009466CB">
        <w:rPr>
          <w:rFonts w:ascii="Times New Roman" w:hAnsi="Times New Roman" w:cs="Times New Roman"/>
          <w:b/>
          <w:sz w:val="24"/>
        </w:rPr>
        <w:t xml:space="preserve"> for what you </w:t>
      </w:r>
      <w:r>
        <w:rPr>
          <w:rFonts w:ascii="Times New Roman" w:hAnsi="Times New Roman" w:cs="Times New Roman"/>
          <w:b/>
          <w:sz w:val="24"/>
        </w:rPr>
        <w:t>_________ ______________</w:t>
      </w:r>
      <w:r w:rsidR="009466CB" w:rsidRPr="009466CB">
        <w:rPr>
          <w:rFonts w:ascii="Times New Roman" w:hAnsi="Times New Roman" w:cs="Times New Roman"/>
          <w:b/>
          <w:sz w:val="24"/>
        </w:rPr>
        <w:t>.</w:t>
      </w:r>
    </w:p>
    <w:p w14:paraId="324432EB" w14:textId="4B78A95A" w:rsidR="001B3337" w:rsidRPr="00881056" w:rsidRDefault="009466CB" w:rsidP="0088105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81056">
        <w:rPr>
          <w:rFonts w:ascii="Times New Roman" w:hAnsi="Times New Roman" w:cs="Times New Roman"/>
          <w:sz w:val="24"/>
        </w:rPr>
        <w:lastRenderedPageBreak/>
        <w:t>Ephesians 5:20</w:t>
      </w:r>
    </w:p>
    <w:p w14:paraId="32C44C3C" w14:textId="2FAD60AE" w:rsidR="001B3337" w:rsidRPr="001B3337" w:rsidRDefault="001B3337" w:rsidP="001B333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962C69C" w14:textId="53A57EA6" w:rsidR="001B3337" w:rsidRPr="00881056" w:rsidRDefault="002C181F" w:rsidP="001B333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81056">
        <w:rPr>
          <w:rFonts w:ascii="Times New Roman" w:hAnsi="Times New Roman" w:cs="Times New Roman"/>
          <w:b/>
          <w:sz w:val="24"/>
        </w:rPr>
        <w:t xml:space="preserve">Look </w:t>
      </w:r>
      <w:r w:rsidR="00881056" w:rsidRPr="00881056">
        <w:rPr>
          <w:rFonts w:ascii="Times New Roman" w:hAnsi="Times New Roman" w:cs="Times New Roman"/>
          <w:b/>
          <w:sz w:val="24"/>
        </w:rPr>
        <w:t>_____________________</w:t>
      </w:r>
      <w:r w:rsidRPr="00881056">
        <w:rPr>
          <w:rFonts w:ascii="Times New Roman" w:hAnsi="Times New Roman" w:cs="Times New Roman"/>
          <w:b/>
          <w:sz w:val="24"/>
        </w:rPr>
        <w:t xml:space="preserve"> what is </w:t>
      </w:r>
      <w:r w:rsidR="00881056" w:rsidRPr="00881056">
        <w:rPr>
          <w:rFonts w:ascii="Times New Roman" w:hAnsi="Times New Roman" w:cs="Times New Roman"/>
          <w:b/>
          <w:sz w:val="24"/>
        </w:rPr>
        <w:t>______________________</w:t>
      </w:r>
      <w:r w:rsidRPr="00881056">
        <w:rPr>
          <w:rFonts w:ascii="Times New Roman" w:hAnsi="Times New Roman" w:cs="Times New Roman"/>
          <w:b/>
          <w:sz w:val="24"/>
        </w:rPr>
        <w:t>.</w:t>
      </w:r>
    </w:p>
    <w:p w14:paraId="6F613D7D" w14:textId="74F37C59" w:rsidR="002C181F" w:rsidRPr="001B3337" w:rsidRDefault="002C181F" w:rsidP="001B3337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 Corinthians 4:18</w:t>
      </w:r>
    </w:p>
    <w:sectPr w:rsidR="002C181F" w:rsidRPr="001B3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C1B33"/>
    <w:multiLevelType w:val="hybridMultilevel"/>
    <w:tmpl w:val="FD089F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B0097B"/>
    <w:multiLevelType w:val="hybridMultilevel"/>
    <w:tmpl w:val="EB106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6D1D29"/>
    <w:multiLevelType w:val="hybridMultilevel"/>
    <w:tmpl w:val="C0BED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186EBF"/>
    <w:multiLevelType w:val="hybridMultilevel"/>
    <w:tmpl w:val="D7EAD5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E909A4"/>
    <w:multiLevelType w:val="hybridMultilevel"/>
    <w:tmpl w:val="2CAE5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jO3NLY0NDUxMDBQ0lEKTi0uzszPAykwrAUAncVXVSwAAAA="/>
  </w:docVars>
  <w:rsids>
    <w:rsidRoot w:val="001B3337"/>
    <w:rsid w:val="001B3337"/>
    <w:rsid w:val="002B0B12"/>
    <w:rsid w:val="002C181F"/>
    <w:rsid w:val="00881056"/>
    <w:rsid w:val="009466CB"/>
    <w:rsid w:val="0096592B"/>
    <w:rsid w:val="00D31F46"/>
    <w:rsid w:val="00DC37B6"/>
    <w:rsid w:val="00DC435B"/>
    <w:rsid w:val="00F2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3F65"/>
  <w15:chartTrackingRefBased/>
  <w15:docId w15:val="{E8996FBE-27A1-4040-AE1A-DCDEC4FE2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3-15T13:44:00Z</cp:lastPrinted>
  <dcterms:created xsi:type="dcterms:W3CDTF">2019-03-15T15:20:00Z</dcterms:created>
  <dcterms:modified xsi:type="dcterms:W3CDTF">2019-03-15T15:20:00Z</dcterms:modified>
</cp:coreProperties>
</file>